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87824" w14:textId="6466FCC0" w:rsidR="000520A4" w:rsidRDefault="006E7B95">
      <w:r>
        <w:t>Dimensions used</w:t>
      </w:r>
    </w:p>
    <w:p w14:paraId="5DFB3148" w14:textId="089E87B4" w:rsidR="006E7B95" w:rsidRDefault="006E7B95"/>
    <w:p w14:paraId="44C8B11F" w14:textId="722E4E83" w:rsidR="006E7B95" w:rsidRDefault="006E7B95">
      <w:r>
        <w:t xml:space="preserve">Name – This is for movie titles selection list  - Movie-titles sheet, Movies by year sheet, </w:t>
      </w:r>
      <w:r>
        <w:t>Rev vs Budget by Movie</w:t>
      </w:r>
    </w:p>
    <w:p w14:paraId="07C7C893" w14:textId="6F68CFB5" w:rsidR="006E7B95" w:rsidRDefault="006E7B95">
      <w:r>
        <w:t xml:space="preserve">_Blank_string -  This is a custom calculated field to get rid of the abc column in a table -  </w:t>
      </w:r>
      <w:r>
        <w:t>Movie-titles sheet</w:t>
      </w:r>
    </w:p>
    <w:p w14:paraId="3535A240" w14:textId="6AB2DCA0" w:rsidR="006E7B95" w:rsidRDefault="006E7B95">
      <w:r>
        <w:t>Company -  Shows company name and is used to show the company revenue total.</w:t>
      </w:r>
    </w:p>
    <w:p w14:paraId="6AC6DF95" w14:textId="3875ED47" w:rsidR="006E7B95" w:rsidRDefault="006E7B95">
      <w:r>
        <w:t xml:space="preserve">Star -  Shows the star of the movie -  Movies by year sheet, </w:t>
      </w:r>
      <w:r w:rsidRPr="006E7B95">
        <w:t>Actor highest Avg Rev</w:t>
      </w:r>
    </w:p>
    <w:p w14:paraId="1F1C8B8C" w14:textId="50A0ED86" w:rsidR="006E7B95" w:rsidRDefault="006E7B95">
      <w:r>
        <w:t xml:space="preserve">Genre – Shows the Genre type of a title -  </w:t>
      </w:r>
      <w:r w:rsidRPr="006E7B95">
        <w:t>Actor highest Avg Rev</w:t>
      </w:r>
    </w:p>
    <w:p w14:paraId="0257DE31" w14:textId="7FF39FE4" w:rsidR="006E7B95" w:rsidRDefault="006E7B95"/>
    <w:p w14:paraId="4049E079" w14:textId="6D354910" w:rsidR="006E7B95" w:rsidRDefault="006E7B95"/>
    <w:p w14:paraId="3040D31D" w14:textId="41EFD361" w:rsidR="006E7B95" w:rsidRDefault="006E7B95"/>
    <w:p w14:paraId="288D13E5" w14:textId="044DC2B9" w:rsidR="006E7B95" w:rsidRDefault="006E7B95">
      <w:r>
        <w:t>Measures</w:t>
      </w:r>
    </w:p>
    <w:p w14:paraId="3633F4D8" w14:textId="7FA5ED58" w:rsidR="006E7B95" w:rsidRDefault="006E7B95">
      <w:r>
        <w:t>_Budget – This is a custom calculated field that evaluates the table budget column and replaces null values with 0 – Budget sheet, Rev vs Budget by Movie</w:t>
      </w:r>
    </w:p>
    <w:p w14:paraId="0A3B355E" w14:textId="1C7AFD70" w:rsidR="006E7B95" w:rsidRDefault="006E7B95"/>
    <w:p w14:paraId="3559848F" w14:textId="7286B0B9" w:rsidR="006E7B95" w:rsidRDefault="006E7B95">
      <w:r>
        <w:t xml:space="preserve">Gross – Shows the movies Gross Revenue – revenue sheet, revenue by year, Production Companies circle graph sheet, Movies by year sheet, </w:t>
      </w:r>
      <w:r>
        <w:t>Rev vs Budget by Movie</w:t>
      </w:r>
      <w:r>
        <w:t xml:space="preserve">, </w:t>
      </w:r>
      <w:r w:rsidRPr="006E7B95">
        <w:t>Actor highest Avg Rev</w:t>
      </w:r>
    </w:p>
    <w:p w14:paraId="7790F722" w14:textId="7586EC07" w:rsidR="006E7B95" w:rsidRDefault="006E7B95">
      <w:r>
        <w:t>YEAR – used in the RbY selection sheet</w:t>
      </w:r>
    </w:p>
    <w:p w14:paraId="5419ACDF" w14:textId="7809C93D" w:rsidR="006E7B95" w:rsidRDefault="006E7B95"/>
    <w:p w14:paraId="2A7A2E62" w14:textId="255E6F34" w:rsidR="006E7B95" w:rsidRDefault="006E7B95">
      <w:r>
        <w:t xml:space="preserve">Score -  Shows the average score for a movie -  Rev vs Budget, </w:t>
      </w:r>
      <w:r w:rsidRPr="006E7B95">
        <w:t>Actor highest Avg Rev</w:t>
      </w:r>
    </w:p>
    <w:p w14:paraId="7D80F691" w14:textId="0B4E0067" w:rsidR="006E7B95" w:rsidRDefault="006E7B95"/>
    <w:p w14:paraId="4A721615" w14:textId="15C5F2FB" w:rsidR="001F6929" w:rsidRDefault="001F6929"/>
    <w:p w14:paraId="6607485F" w14:textId="4BDDA794" w:rsidR="001F6929" w:rsidRDefault="001F6929">
      <w:r>
        <w:t>How the search box was made</w:t>
      </w:r>
    </w:p>
    <w:p w14:paraId="1172C291" w14:textId="2B701C51" w:rsidR="001F6929" w:rsidRDefault="001F6929">
      <w:r>
        <w:t xml:space="preserve">Custom </w:t>
      </w:r>
      <w:r w:rsidR="009F6ABE">
        <w:t>Parameter</w:t>
      </w:r>
      <w:r>
        <w:t xml:space="preserve"> and set the input to String</w:t>
      </w:r>
    </w:p>
    <w:p w14:paraId="06FB1BEE" w14:textId="2A682071" w:rsidR="009F6ABE" w:rsidRDefault="009F6ABE">
      <w:r>
        <w:t>Create a custom calculated field and used the CONTAIN function to match the text in the search box to a column (in this case Name)</w:t>
      </w:r>
    </w:p>
    <w:p w14:paraId="77B1545B" w14:textId="0D09EA25" w:rsidR="009F6ABE" w:rsidRDefault="009F6ABE">
      <w:r>
        <w:t>CONTAINS(Name, search-box)</w:t>
      </w:r>
    </w:p>
    <w:p w14:paraId="5C5FC9AB" w14:textId="61C88A0C" w:rsidR="006E7B95" w:rsidRDefault="006E7B95"/>
    <w:p w14:paraId="6564E1E6" w14:textId="77777777" w:rsidR="006E7B95" w:rsidRDefault="006E7B95"/>
    <w:sectPr w:rsidR="006E7B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TU1tjAzNrIwNDRU0lEKTi0uzszPAykwrAUAdSd8rywAAAA="/>
  </w:docVars>
  <w:rsids>
    <w:rsidRoot w:val="006E7B95"/>
    <w:rsid w:val="000520A4"/>
    <w:rsid w:val="001F6929"/>
    <w:rsid w:val="002546A7"/>
    <w:rsid w:val="006E7B95"/>
    <w:rsid w:val="009F6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C5F90"/>
  <w15:chartTrackingRefBased/>
  <w15:docId w15:val="{1D5F15F6-2ED1-4F75-ABD1-08D0F50A5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Mitha</dc:creator>
  <cp:keywords/>
  <dc:description/>
  <cp:lastModifiedBy>Arif Mitha</cp:lastModifiedBy>
  <cp:revision>2</cp:revision>
  <dcterms:created xsi:type="dcterms:W3CDTF">2023-02-02T21:05:00Z</dcterms:created>
  <dcterms:modified xsi:type="dcterms:W3CDTF">2023-02-02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8b92f3-dbee-4292-a770-11f65642291c</vt:lpwstr>
  </property>
</Properties>
</file>